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2FE2" w:rsidRDefault="00442FE2" w:rsidP="006A15FD">
      <w:pPr>
        <w:spacing w:after="120"/>
        <w:rPr>
          <w:b/>
          <w:szCs w:val="20"/>
        </w:rPr>
      </w:pPr>
      <w:proofErr w:type="spellStart"/>
      <w:r w:rsidRPr="003F0952">
        <w:rPr>
          <w:b/>
          <w:szCs w:val="20"/>
        </w:rPr>
        <w:t>Висока</w:t>
      </w:r>
      <w:proofErr w:type="spellEnd"/>
      <w:r w:rsidRPr="003F0952">
        <w:rPr>
          <w:b/>
          <w:szCs w:val="20"/>
        </w:rPr>
        <w:t xml:space="preserve"> </w:t>
      </w:r>
      <w:proofErr w:type="spellStart"/>
      <w:r w:rsidRPr="003F0952">
        <w:rPr>
          <w:b/>
          <w:szCs w:val="20"/>
        </w:rPr>
        <w:t>пословно-техничка</w:t>
      </w:r>
      <w:proofErr w:type="spellEnd"/>
      <w:r w:rsidRPr="003F0952">
        <w:rPr>
          <w:b/>
          <w:szCs w:val="20"/>
        </w:rPr>
        <w:t xml:space="preserve"> </w:t>
      </w:r>
      <w:proofErr w:type="spellStart"/>
      <w:r w:rsidRPr="003F0952">
        <w:rPr>
          <w:b/>
          <w:szCs w:val="20"/>
        </w:rPr>
        <w:t>школа</w:t>
      </w:r>
      <w:proofErr w:type="spellEnd"/>
      <w:r w:rsidRPr="003F0952">
        <w:rPr>
          <w:b/>
          <w:szCs w:val="20"/>
        </w:rPr>
        <w:t xml:space="preserve"> </w:t>
      </w:r>
      <w:proofErr w:type="spellStart"/>
      <w:r w:rsidRPr="003F0952">
        <w:rPr>
          <w:b/>
          <w:szCs w:val="20"/>
        </w:rPr>
        <w:t>струковних</w:t>
      </w:r>
      <w:proofErr w:type="spellEnd"/>
      <w:r w:rsidRPr="003F0952">
        <w:rPr>
          <w:b/>
          <w:szCs w:val="20"/>
        </w:rPr>
        <w:t xml:space="preserve"> </w:t>
      </w:r>
      <w:proofErr w:type="spellStart"/>
      <w:r w:rsidRPr="003F0952">
        <w:rPr>
          <w:b/>
          <w:szCs w:val="20"/>
        </w:rPr>
        <w:t>студија</w:t>
      </w:r>
      <w:proofErr w:type="spellEnd"/>
      <w:r w:rsidRPr="003F0952">
        <w:rPr>
          <w:b/>
          <w:szCs w:val="20"/>
        </w:rPr>
        <w:t xml:space="preserve">, </w:t>
      </w:r>
      <w:proofErr w:type="spellStart"/>
      <w:r w:rsidRPr="003F0952">
        <w:rPr>
          <w:b/>
          <w:szCs w:val="20"/>
        </w:rPr>
        <w:t>Ужице</w:t>
      </w:r>
      <w:proofErr w:type="spellEnd"/>
    </w:p>
    <w:p w:rsidR="00CD34F4" w:rsidRPr="00CD34F4" w:rsidRDefault="00CD34F4" w:rsidP="006A15FD">
      <w:pPr>
        <w:spacing w:after="120"/>
        <w:rPr>
          <w:b/>
          <w:szCs w:val="20"/>
        </w:rPr>
      </w:pPr>
      <w:r>
        <w:rPr>
          <w:b/>
          <w:szCs w:val="20"/>
        </w:rPr>
        <w:t>ИН</w:t>
      </w:r>
      <w:r w:rsidR="00037F26">
        <w:rPr>
          <w:b/>
          <w:szCs w:val="20"/>
        </w:rPr>
        <w:t>ФОРМАЦИОНЕ ТЕХНОЛОГИЈЕ</w:t>
      </w:r>
    </w:p>
    <w:p w:rsidR="00823DF7" w:rsidRDefault="00F62C1D" w:rsidP="00F62C1D">
      <w:pPr>
        <w:spacing w:after="120"/>
        <w:jc w:val="center"/>
        <w:rPr>
          <w:b/>
          <w:szCs w:val="20"/>
          <w:lang w:val="sr-Cyrl-CS"/>
        </w:rPr>
      </w:pPr>
      <w:r>
        <w:rPr>
          <w:b/>
          <w:szCs w:val="20"/>
          <w:lang w:val="sr-Cyrl-CS"/>
        </w:rPr>
        <w:t xml:space="preserve">РЕЗУЛТАТИ КОЛОКВИЈУМА ИЗ МАТЕМАТИКЕ 2 </w:t>
      </w:r>
    </w:p>
    <w:p w:rsidR="00994D12" w:rsidRPr="004306FE" w:rsidRDefault="00F62C1D" w:rsidP="00F62C1D">
      <w:pPr>
        <w:spacing w:after="120"/>
        <w:jc w:val="center"/>
        <w:rPr>
          <w:b/>
          <w:szCs w:val="20"/>
          <w:lang w:val="sr-Cyrl-CS"/>
        </w:rPr>
      </w:pPr>
      <w:r>
        <w:rPr>
          <w:b/>
          <w:szCs w:val="20"/>
          <w:lang w:val="sr-Cyrl-CS"/>
        </w:rPr>
        <w:t>-К1. ГРАНИЧНА ВРЕДНОСТ ФУНКЦИЈЕ</w:t>
      </w:r>
      <w:r w:rsidR="00A85ABB">
        <w:rPr>
          <w:b/>
          <w:szCs w:val="20"/>
          <w:lang w:val="sr-Cyrl-CS"/>
        </w:rPr>
        <w:t xml:space="preserve"> </w:t>
      </w:r>
      <w:r w:rsidR="00A85ABB">
        <w:rPr>
          <w:b/>
          <w:szCs w:val="20"/>
        </w:rPr>
        <w:t>K2-НЕПРЕКИДНОСТ И ИЗВОДИ</w:t>
      </w:r>
      <w:r w:rsidR="004306FE">
        <w:rPr>
          <w:b/>
          <w:szCs w:val="20"/>
          <w:lang w:val="sr-Cyrl-CS"/>
        </w:rPr>
        <w:t xml:space="preserve"> </w:t>
      </w:r>
      <w:r w:rsidR="00994D12">
        <w:rPr>
          <w:b/>
          <w:szCs w:val="20"/>
        </w:rPr>
        <w:t>K3-</w:t>
      </w:r>
      <w:r w:rsidR="00994D12">
        <w:rPr>
          <w:b/>
          <w:szCs w:val="20"/>
          <w:lang w:val="sr-Cyrl-CS"/>
        </w:rPr>
        <w:t>График функције</w:t>
      </w:r>
      <w:r w:rsidR="004306FE">
        <w:rPr>
          <w:b/>
          <w:szCs w:val="20"/>
        </w:rPr>
        <w:tab/>
        <w:t>K4-</w:t>
      </w:r>
      <w:r w:rsidR="004306FE">
        <w:rPr>
          <w:b/>
          <w:szCs w:val="20"/>
          <w:lang w:val="sr-Cyrl-CS"/>
        </w:rPr>
        <w:t>Интеграли</w:t>
      </w:r>
    </w:p>
    <w:p w:rsidR="00B21537" w:rsidRPr="00994D12" w:rsidRDefault="00876DF7" w:rsidP="00B21537">
      <w:pPr>
        <w:spacing w:after="120"/>
        <w:rPr>
          <w:b/>
          <w:szCs w:val="20"/>
        </w:rPr>
      </w:pPr>
      <w:r>
        <w:rPr>
          <w:b/>
          <w:szCs w:val="20"/>
        </w:rPr>
        <w:t>ПОЛОЖИЛИ СУ:</w:t>
      </w:r>
      <w:r w:rsidR="00CC5572">
        <w:rPr>
          <w:b/>
          <w:szCs w:val="20"/>
          <w:lang w:val="sr-Cyrl-CS"/>
        </w:rPr>
        <w:tab/>
      </w:r>
      <w:r w:rsidR="00CC5572">
        <w:rPr>
          <w:b/>
          <w:szCs w:val="20"/>
          <w:lang w:val="sr-Cyrl-CS"/>
        </w:rPr>
        <w:tab/>
      </w:r>
      <w:r w:rsidR="00CC5572">
        <w:rPr>
          <w:b/>
          <w:szCs w:val="20"/>
          <w:lang w:val="sr-Cyrl-CS"/>
        </w:rPr>
        <w:tab/>
      </w:r>
      <w:r w:rsidR="00CC5572">
        <w:rPr>
          <w:b/>
          <w:szCs w:val="20"/>
          <w:lang w:val="sr-Cyrl-CS"/>
        </w:rPr>
        <w:tab/>
      </w:r>
      <w:r w:rsidR="00B21537">
        <w:rPr>
          <w:b/>
          <w:szCs w:val="20"/>
          <w:lang w:val="sr-Cyrl-CS"/>
        </w:rPr>
        <w:tab/>
      </w:r>
      <w:r w:rsidR="00F62C1D">
        <w:rPr>
          <w:b/>
          <w:szCs w:val="20"/>
          <w:lang w:val="sr-Cyrl-CS"/>
        </w:rPr>
        <w:t>К1</w:t>
      </w:r>
      <w:r w:rsidR="00F62C1D">
        <w:rPr>
          <w:b/>
          <w:szCs w:val="20"/>
          <w:lang w:val="sr-Cyrl-CS"/>
        </w:rPr>
        <w:tab/>
      </w:r>
      <w:r w:rsidR="00A85ABB">
        <w:rPr>
          <w:b/>
          <w:szCs w:val="20"/>
          <w:lang w:val="sr-Cyrl-CS"/>
        </w:rPr>
        <w:t>К2</w:t>
      </w:r>
      <w:r w:rsidR="00994D12">
        <w:rPr>
          <w:b/>
          <w:szCs w:val="20"/>
        </w:rPr>
        <w:tab/>
        <w:t>K3</w:t>
      </w:r>
      <w:r w:rsidR="004306FE">
        <w:rPr>
          <w:b/>
          <w:szCs w:val="20"/>
        </w:rPr>
        <w:tab/>
        <w:t>K4</w:t>
      </w:r>
    </w:p>
    <w:p w:rsidR="00526ABA" w:rsidRDefault="00037F26" w:rsidP="00BD5DC9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ТОМИ</w:t>
      </w:r>
      <w:r w:rsidR="00CD34F4">
        <w:rPr>
          <w:szCs w:val="20"/>
          <w:lang w:val="sr-Cyrl-CS"/>
        </w:rPr>
        <w:t xml:space="preserve">Ћ </w:t>
      </w:r>
      <w:r>
        <w:rPr>
          <w:szCs w:val="20"/>
          <w:lang w:val="sr-Cyrl-CS"/>
        </w:rPr>
        <w:t>МИЛАДИН ИТ2</w:t>
      </w:r>
      <w:r w:rsidR="00526ABA">
        <w:rPr>
          <w:szCs w:val="20"/>
          <w:lang w:val="sr-Cyrl-CS"/>
        </w:rPr>
        <w:t>/1</w:t>
      </w:r>
      <w:r w:rsidR="00CD34F4">
        <w:rPr>
          <w:szCs w:val="20"/>
          <w:lang w:val="sr-Cyrl-CS"/>
        </w:rPr>
        <w:t>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</w:r>
      <w:r w:rsidR="00526ABA">
        <w:rPr>
          <w:szCs w:val="20"/>
          <w:lang w:val="sr-Cyrl-CS"/>
        </w:rPr>
        <w:t xml:space="preserve"> </w:t>
      </w:r>
      <w:r w:rsidR="00526ABA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10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6</w:t>
      </w:r>
    </w:p>
    <w:p w:rsidR="00CD34F4" w:rsidRDefault="00037F26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ЈОСИПОВИ</w:t>
      </w:r>
      <w:r w:rsidR="00CD34F4">
        <w:rPr>
          <w:szCs w:val="20"/>
          <w:lang w:val="sr-Cyrl-CS"/>
        </w:rPr>
        <w:t xml:space="preserve">Ћ </w:t>
      </w:r>
      <w:r>
        <w:rPr>
          <w:szCs w:val="20"/>
          <w:lang w:val="sr-Cyrl-CS"/>
        </w:rPr>
        <w:t>МИЛАН ИТ</w:t>
      </w:r>
      <w:r w:rsidR="00CD34F4">
        <w:rPr>
          <w:szCs w:val="20"/>
          <w:lang w:val="sr-Cyrl-CS"/>
        </w:rPr>
        <w:t xml:space="preserve"> </w:t>
      </w:r>
      <w:r>
        <w:rPr>
          <w:szCs w:val="20"/>
          <w:lang w:val="sr-Cyrl-CS"/>
        </w:rPr>
        <w:t>3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  <w:t xml:space="preserve"> </w:t>
      </w:r>
      <w:r w:rsidR="00CD34F4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10</w:t>
      </w:r>
      <w:r w:rsidR="00CC5572">
        <w:rPr>
          <w:szCs w:val="20"/>
          <w:lang w:val="sr-Cyrl-CS"/>
        </w:rPr>
        <w:tab/>
      </w:r>
      <w:r w:rsidR="00B61831">
        <w:rPr>
          <w:szCs w:val="20"/>
          <w:lang w:val="sr-Cyrl-CS"/>
        </w:rPr>
        <w:t>8</w:t>
      </w:r>
      <w:r w:rsidR="00F62C1D">
        <w:rPr>
          <w:color w:val="FF0000"/>
          <w:szCs w:val="20"/>
          <w:lang w:val="sr-Cyrl-CS"/>
        </w:rPr>
        <w:t xml:space="preserve"> </w:t>
      </w:r>
      <w:r w:rsidR="00994D12">
        <w:rPr>
          <w:color w:val="FF0000"/>
          <w:szCs w:val="20"/>
        </w:rPr>
        <w:tab/>
        <w:t>8</w:t>
      </w:r>
    </w:p>
    <w:p w:rsidR="00CD34F4" w:rsidRPr="00CC5572" w:rsidRDefault="003762E1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АЛЕКСИЋ НИКОЛА ИТ 6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  <w:t xml:space="preserve"> </w:t>
      </w:r>
      <w:r w:rsidR="00CD34F4">
        <w:rPr>
          <w:szCs w:val="20"/>
          <w:lang w:val="sr-Cyrl-CS"/>
        </w:rPr>
        <w:tab/>
      </w:r>
      <w:r w:rsidR="00E96F1E">
        <w:rPr>
          <w:szCs w:val="20"/>
          <w:lang w:val="sr-Cyrl-CS"/>
        </w:rPr>
        <w:t>6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</w:p>
    <w:p w:rsidR="00CD34F4" w:rsidRPr="00CC5572" w:rsidRDefault="002701F7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ДЕСП</w:t>
      </w:r>
      <w:r>
        <w:rPr>
          <w:szCs w:val="20"/>
        </w:rPr>
        <w:t>E</w:t>
      </w:r>
      <w:r w:rsidR="003762E1">
        <w:rPr>
          <w:szCs w:val="20"/>
          <w:lang w:val="sr-Cyrl-CS"/>
        </w:rPr>
        <w:t>ТОВИЋ НИКОЛА ИТ 8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8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6</w:t>
      </w:r>
    </w:p>
    <w:p w:rsidR="00CD34F4" w:rsidRDefault="003762E1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ЋИРКОВИЋ МИЉАН ИТ 11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  <w:t xml:space="preserve"> </w:t>
      </w:r>
      <w:r w:rsidR="00CD34F4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7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</w:p>
    <w:p w:rsidR="00CD34F4" w:rsidRDefault="003762E1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МАЛИШИЋ СТЕФАН ИТ 12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  <w:t xml:space="preserve"> </w:t>
      </w:r>
      <w:r w:rsidR="00E96F1E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6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7</w:t>
      </w:r>
    </w:p>
    <w:p w:rsidR="00CD34F4" w:rsidRDefault="003762E1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ГЛАДАНАЦ ЊЕГОШ ИТ 13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 xml:space="preserve"> </w:t>
      </w:r>
      <w:r w:rsidR="002701F7">
        <w:rPr>
          <w:szCs w:val="20"/>
        </w:rPr>
        <w:tab/>
      </w:r>
      <w:r w:rsidR="00B61831">
        <w:rPr>
          <w:szCs w:val="20"/>
        </w:rPr>
        <w:t>6</w:t>
      </w:r>
      <w:r w:rsidR="002701F7">
        <w:rPr>
          <w:szCs w:val="20"/>
        </w:rPr>
        <w:tab/>
      </w:r>
      <w:r w:rsidR="00F62C1D">
        <w:rPr>
          <w:szCs w:val="20"/>
          <w:lang w:val="sr-Cyrl-CS"/>
        </w:rPr>
        <w:t xml:space="preserve"> </w:t>
      </w:r>
    </w:p>
    <w:p w:rsidR="00CD34F4" w:rsidRDefault="003762E1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ИВАНОВИ</w:t>
      </w:r>
      <w:r w:rsidR="00CD34F4">
        <w:rPr>
          <w:szCs w:val="20"/>
          <w:lang w:val="sr-Cyrl-CS"/>
        </w:rPr>
        <w:t xml:space="preserve">Ћ </w:t>
      </w:r>
      <w:r>
        <w:rPr>
          <w:szCs w:val="20"/>
          <w:lang w:val="sr-Cyrl-CS"/>
        </w:rPr>
        <w:t xml:space="preserve">ВЛАДИМИР ИТ </w:t>
      </w:r>
      <w:r w:rsidR="006A4060">
        <w:rPr>
          <w:szCs w:val="20"/>
          <w:lang w:val="sr-Cyrl-CS"/>
        </w:rPr>
        <w:t>1</w:t>
      </w:r>
      <w:r>
        <w:rPr>
          <w:szCs w:val="20"/>
          <w:lang w:val="sr-Cyrl-CS"/>
        </w:rPr>
        <w:t>4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7</w:t>
      </w:r>
      <w:r w:rsidR="00CC5572">
        <w:rPr>
          <w:szCs w:val="20"/>
          <w:lang w:val="sr-Cyrl-CS"/>
        </w:rPr>
        <w:tab/>
      </w:r>
      <w:r w:rsidR="00B61831">
        <w:rPr>
          <w:szCs w:val="20"/>
          <w:lang w:val="sr-Cyrl-CS"/>
        </w:rPr>
        <w:t>6</w:t>
      </w:r>
      <w:r w:rsidR="00F62C1D">
        <w:rPr>
          <w:color w:val="FF0000"/>
          <w:szCs w:val="20"/>
          <w:lang w:val="sr-Cyrl-CS"/>
        </w:rPr>
        <w:t xml:space="preserve"> </w:t>
      </w:r>
    </w:p>
    <w:p w:rsidR="00CD34F4" w:rsidRDefault="003762E1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 xml:space="preserve">ГЛИШИЋ МИЛАН ИТ </w:t>
      </w:r>
      <w:r w:rsidR="006A4060">
        <w:rPr>
          <w:szCs w:val="20"/>
          <w:lang w:val="sr-Cyrl-CS"/>
        </w:rPr>
        <w:t>1</w:t>
      </w:r>
      <w:r>
        <w:rPr>
          <w:szCs w:val="20"/>
          <w:lang w:val="sr-Cyrl-CS"/>
        </w:rPr>
        <w:t>5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</w:r>
      <w:r w:rsidR="002D06B5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10</w:t>
      </w:r>
      <w:r w:rsidR="00CC5572">
        <w:rPr>
          <w:szCs w:val="20"/>
          <w:lang w:val="sr-Cyrl-CS"/>
        </w:rPr>
        <w:tab/>
      </w:r>
      <w:r w:rsidR="00B61831">
        <w:rPr>
          <w:szCs w:val="20"/>
          <w:lang w:val="sr-Cyrl-CS"/>
        </w:rPr>
        <w:t>10</w:t>
      </w:r>
      <w:r w:rsidR="00F62C1D">
        <w:rPr>
          <w:color w:val="FF0000"/>
          <w:szCs w:val="20"/>
          <w:lang w:val="sr-Cyrl-CS"/>
        </w:rPr>
        <w:t xml:space="preserve"> </w:t>
      </w:r>
    </w:p>
    <w:p w:rsidR="00F67A84" w:rsidRDefault="003762E1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 xml:space="preserve"> СМИЉИЋ НЕМАЊА ИТ</w:t>
      </w:r>
      <w:r w:rsidR="006A4060">
        <w:rPr>
          <w:szCs w:val="20"/>
          <w:lang w:val="sr-Cyrl-CS"/>
        </w:rPr>
        <w:t>1</w:t>
      </w:r>
      <w:r>
        <w:rPr>
          <w:szCs w:val="20"/>
          <w:lang w:val="sr-Cyrl-CS"/>
        </w:rPr>
        <w:t>6</w:t>
      </w:r>
      <w:r w:rsidR="006A4060">
        <w:rPr>
          <w:szCs w:val="20"/>
          <w:lang w:val="sr-Cyrl-CS"/>
        </w:rPr>
        <w:t>/15</w:t>
      </w:r>
      <w:r w:rsidR="006A4060">
        <w:rPr>
          <w:szCs w:val="20"/>
          <w:lang w:val="sr-Cyrl-CS"/>
        </w:rPr>
        <w:tab/>
      </w:r>
      <w:r w:rsidR="006A4060">
        <w:rPr>
          <w:szCs w:val="20"/>
          <w:lang w:val="sr-Cyrl-CS"/>
        </w:rPr>
        <w:tab/>
      </w:r>
      <w:r w:rsidR="006A4060">
        <w:rPr>
          <w:szCs w:val="20"/>
          <w:lang w:val="sr-Cyrl-CS"/>
        </w:rPr>
        <w:tab/>
        <w:t>7</w:t>
      </w:r>
      <w:r w:rsidR="00B61831">
        <w:rPr>
          <w:szCs w:val="20"/>
          <w:lang w:val="sr-Cyrl-CS"/>
        </w:rPr>
        <w:tab/>
        <w:t>7</w:t>
      </w:r>
    </w:p>
    <w:p w:rsidR="006A4060" w:rsidRDefault="00F67A84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ЂАЈИЋ ФИЛИП ИН18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6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</w:p>
    <w:p w:rsidR="006A4060" w:rsidRDefault="003762E1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МИЛОВАНОВИЋ АЛЕКСАНДАР ИТ 19/15</w:t>
      </w:r>
      <w:r w:rsidR="006A4060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10</w:t>
      </w:r>
      <w:r w:rsidR="002701F7">
        <w:rPr>
          <w:szCs w:val="20"/>
        </w:rPr>
        <w:tab/>
      </w:r>
      <w:r w:rsidR="00B61831">
        <w:rPr>
          <w:szCs w:val="20"/>
        </w:rPr>
        <w:t>8</w:t>
      </w:r>
      <w:r w:rsidR="002701F7">
        <w:rPr>
          <w:szCs w:val="20"/>
        </w:rPr>
        <w:tab/>
      </w:r>
      <w:r w:rsidR="00F62C1D">
        <w:rPr>
          <w:szCs w:val="20"/>
          <w:lang w:val="sr-Cyrl-CS"/>
        </w:rPr>
        <w:t xml:space="preserve"> </w:t>
      </w:r>
    </w:p>
    <w:p w:rsidR="006A4060" w:rsidRPr="00CC5572" w:rsidRDefault="003762E1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МИРКОВИЋМИЛИЦА ИТ 20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7</w:t>
      </w:r>
    </w:p>
    <w:p w:rsidR="006A4060" w:rsidRPr="00CC5572" w:rsidRDefault="003762E1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ЈОВАНЧИЋЕВИЋ ЈЕЛИЦА ИТ 22</w:t>
      </w:r>
      <w:r w:rsidR="006A4060">
        <w:rPr>
          <w:szCs w:val="20"/>
          <w:lang w:val="sr-Cyrl-CS"/>
        </w:rPr>
        <w:t>/15</w:t>
      </w:r>
      <w:r w:rsidR="006A4060">
        <w:rPr>
          <w:szCs w:val="20"/>
          <w:lang w:val="sr-Cyrl-CS"/>
        </w:rPr>
        <w:tab/>
      </w:r>
      <w:r w:rsidR="006A4060">
        <w:rPr>
          <w:szCs w:val="20"/>
          <w:lang w:val="sr-Cyrl-CS"/>
        </w:rPr>
        <w:tab/>
      </w:r>
      <w:r>
        <w:rPr>
          <w:szCs w:val="20"/>
          <w:lang w:val="sr-Cyrl-CS"/>
        </w:rPr>
        <w:t>6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</w:p>
    <w:p w:rsidR="00CC5572" w:rsidRDefault="00CC5572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СИМЕУНОВИЋ МИЛАН ИТ 23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6</w:t>
      </w:r>
      <w:r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4306FE">
        <w:rPr>
          <w:color w:val="FF0000"/>
          <w:szCs w:val="20"/>
        </w:rPr>
        <w:tab/>
      </w:r>
      <w:r w:rsidR="004306FE">
        <w:rPr>
          <w:color w:val="FF0000"/>
          <w:szCs w:val="20"/>
        </w:rPr>
        <w:tab/>
      </w:r>
      <w:r w:rsidR="004306FE" w:rsidRPr="004306FE">
        <w:rPr>
          <w:szCs w:val="20"/>
        </w:rPr>
        <w:t>6</w:t>
      </w:r>
      <w:r w:rsidR="00B21537">
        <w:rPr>
          <w:color w:val="FF0000"/>
          <w:szCs w:val="20"/>
          <w:lang w:val="sr-Cyrl-CS"/>
        </w:rPr>
        <w:tab/>
      </w:r>
      <w:r w:rsidR="00B21537">
        <w:rPr>
          <w:color w:val="FF0000"/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</w:p>
    <w:p w:rsidR="00F67A84" w:rsidRPr="004306FE" w:rsidRDefault="00F62C1D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 w:rsidRPr="004306FE">
        <w:rPr>
          <w:color w:val="FF0000"/>
          <w:szCs w:val="20"/>
          <w:lang w:val="sr-Cyrl-CS"/>
        </w:rPr>
        <w:t xml:space="preserve"> </w:t>
      </w:r>
      <w:r w:rsidR="00F67A84" w:rsidRPr="004306FE">
        <w:rPr>
          <w:szCs w:val="20"/>
          <w:lang w:val="sr-Cyrl-CS"/>
        </w:rPr>
        <w:t>ЈОВИЧИЋ АЛЕКСА ИН29/15</w:t>
      </w:r>
      <w:r w:rsidR="00F67A84" w:rsidRPr="004306FE">
        <w:rPr>
          <w:szCs w:val="20"/>
          <w:lang w:val="sr-Cyrl-CS"/>
        </w:rPr>
        <w:tab/>
      </w:r>
      <w:r w:rsidR="00F67A84" w:rsidRPr="004306FE">
        <w:rPr>
          <w:szCs w:val="20"/>
          <w:lang w:val="sr-Cyrl-CS"/>
        </w:rPr>
        <w:tab/>
      </w:r>
      <w:r w:rsidR="00F67A84" w:rsidRPr="004306FE">
        <w:rPr>
          <w:szCs w:val="20"/>
          <w:lang w:val="sr-Cyrl-CS"/>
        </w:rPr>
        <w:tab/>
        <w:t>6</w:t>
      </w:r>
    </w:p>
    <w:p w:rsidR="00CC5572" w:rsidRPr="00CC5572" w:rsidRDefault="00CC5572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КОСТИЋ ВЛАДИМИР ИТ 32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6</w:t>
      </w:r>
      <w:r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</w:p>
    <w:p w:rsidR="00462F0F" w:rsidRDefault="00C61786" w:rsidP="00462F0F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ГЛУХОВИЋ НЕВЕН ИТ 36</w:t>
      </w:r>
      <w:r w:rsidR="00462F0F">
        <w:rPr>
          <w:szCs w:val="20"/>
          <w:lang w:val="sr-Cyrl-CS"/>
        </w:rPr>
        <w:t>/15</w:t>
      </w:r>
      <w:r w:rsidR="00462F0F">
        <w:rPr>
          <w:szCs w:val="20"/>
          <w:lang w:val="sr-Cyrl-CS"/>
        </w:rPr>
        <w:tab/>
      </w:r>
      <w:r w:rsidR="00462F0F"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10</w:t>
      </w:r>
      <w:r>
        <w:rPr>
          <w:szCs w:val="20"/>
          <w:lang w:val="sr-Cyrl-CS"/>
        </w:rPr>
        <w:tab/>
      </w:r>
      <w:r w:rsidR="00B61831">
        <w:rPr>
          <w:szCs w:val="20"/>
          <w:lang w:val="sr-Cyrl-CS"/>
        </w:rPr>
        <w:t>8</w:t>
      </w:r>
      <w:r w:rsidR="002701F7">
        <w:rPr>
          <w:szCs w:val="20"/>
        </w:rPr>
        <w:tab/>
      </w:r>
      <w:r w:rsidR="00F62C1D">
        <w:rPr>
          <w:szCs w:val="20"/>
          <w:lang w:val="sr-Cyrl-CS"/>
        </w:rPr>
        <w:t xml:space="preserve"> </w:t>
      </w:r>
    </w:p>
    <w:p w:rsidR="00462F0F" w:rsidRDefault="00C61786" w:rsidP="00462F0F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ПЕНИЋ ДАВИД ИТ 37/15</w:t>
      </w:r>
      <w:r w:rsidR="00F67A84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ab/>
        <w:t>10</w:t>
      </w:r>
      <w:r w:rsidR="00B61831">
        <w:rPr>
          <w:szCs w:val="20"/>
          <w:lang w:val="sr-Cyrl-CS"/>
        </w:rPr>
        <w:tab/>
        <w:t>6</w:t>
      </w:r>
    </w:p>
    <w:p w:rsidR="00462F0F" w:rsidRPr="00CC5572" w:rsidRDefault="00C61786" w:rsidP="00462F0F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УДОВИЧИЋ МЛАДЕН ИТ 38/15</w:t>
      </w:r>
      <w:r w:rsidR="00462F0F">
        <w:rPr>
          <w:szCs w:val="20"/>
          <w:lang w:val="sr-Cyrl-CS"/>
        </w:rPr>
        <w:tab/>
      </w:r>
      <w:r w:rsidR="00462F0F">
        <w:rPr>
          <w:szCs w:val="20"/>
          <w:lang w:val="sr-Cyrl-CS"/>
        </w:rPr>
        <w:tab/>
      </w:r>
      <w:r w:rsidR="008D2990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9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7</w:t>
      </w:r>
    </w:p>
    <w:p w:rsidR="006A4060" w:rsidRDefault="00C61786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КОМЛЕНОВИЋ ТАМАРА ИТ 40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9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10</w:t>
      </w:r>
    </w:p>
    <w:p w:rsidR="008D2990" w:rsidRDefault="00C61786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СИМИЋ МИЛИЦА ИТ 44/15</w:t>
      </w:r>
      <w:r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ab/>
        <w:t>6</w:t>
      </w:r>
      <w:r w:rsidR="00B21537">
        <w:rPr>
          <w:szCs w:val="20"/>
          <w:lang w:val="sr-Cyrl-CS"/>
        </w:rPr>
        <w:tab/>
      </w:r>
      <w:r w:rsidR="00B21537">
        <w:rPr>
          <w:szCs w:val="20"/>
          <w:lang w:val="sr-Cyrl-CS"/>
        </w:rPr>
        <w:tab/>
      </w:r>
      <w:r w:rsidR="00B21537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</w:p>
    <w:p w:rsidR="00C61786" w:rsidRDefault="00F67A84" w:rsidP="00C61786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МАРКОВИЋ ТРИФУН ИТ 48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8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</w:p>
    <w:p w:rsidR="00CC5572" w:rsidRDefault="00CC5572" w:rsidP="00C61786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СРЕТЕНОВИЋ МИЛОШ ИТ50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9</w:t>
      </w:r>
      <w:r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</w:p>
    <w:p w:rsidR="00C61786" w:rsidRDefault="00F67A84" w:rsidP="00C61786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ЏАКОВИЋ МИЛИЦА ИН53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9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9</w:t>
      </w:r>
    </w:p>
    <w:p w:rsidR="00C61786" w:rsidRDefault="00F67A84" w:rsidP="00C61786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ГАЧИЋ ИВА ИТ 54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9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7</w:t>
      </w:r>
    </w:p>
    <w:p w:rsidR="00C61786" w:rsidRDefault="00C61786" w:rsidP="00C61786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АНДРИЋ ПАВЛЕ ИТ 57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CC5572">
        <w:rPr>
          <w:szCs w:val="20"/>
          <w:lang w:val="sr-Cyrl-CS"/>
        </w:rPr>
        <w:tab/>
      </w:r>
      <w:r w:rsidR="00F62C1D" w:rsidRPr="00B61831">
        <w:rPr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6</w:t>
      </w:r>
    </w:p>
    <w:p w:rsidR="00C61786" w:rsidRDefault="00C61786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МОЉКОВИЋЂОРЂЕ ИТ60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F67A84">
        <w:rPr>
          <w:szCs w:val="20"/>
          <w:lang w:val="sr-Cyrl-CS"/>
        </w:rPr>
        <w:t>9</w:t>
      </w:r>
      <w:r w:rsidR="00CC5572">
        <w:rPr>
          <w:szCs w:val="20"/>
          <w:lang w:val="sr-Cyrl-CS"/>
        </w:rPr>
        <w:tab/>
      </w:r>
      <w:r w:rsidR="00F62C1D">
        <w:rPr>
          <w:color w:val="FF0000"/>
          <w:szCs w:val="20"/>
          <w:lang w:val="sr-Cyrl-CS"/>
        </w:rPr>
        <w:t xml:space="preserve"> </w:t>
      </w:r>
      <w:r w:rsidR="00B61831" w:rsidRPr="00B61831">
        <w:rPr>
          <w:szCs w:val="20"/>
          <w:lang w:val="sr-Cyrl-CS"/>
        </w:rPr>
        <w:t>7</w:t>
      </w:r>
    </w:p>
    <w:p w:rsidR="00F67A84" w:rsidRDefault="00F67A84" w:rsidP="00C61786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ГРУЈИЋ МИЛОШ ИТ65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6</w:t>
      </w:r>
      <w:r w:rsidR="00B61831">
        <w:rPr>
          <w:szCs w:val="20"/>
          <w:lang w:val="sr-Cyrl-CS"/>
        </w:rPr>
        <w:tab/>
        <w:t>6</w:t>
      </w:r>
    </w:p>
    <w:p w:rsidR="00F67A84" w:rsidRDefault="00F67A84" w:rsidP="00C61786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ab/>
        <w:t>ОБУЋИНА СРЂАН ИН18/12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10</w:t>
      </w:r>
      <w:r w:rsidR="00B61831">
        <w:rPr>
          <w:szCs w:val="20"/>
          <w:lang w:val="sr-Cyrl-CS"/>
        </w:rPr>
        <w:tab/>
        <w:t>8</w:t>
      </w:r>
    </w:p>
    <w:p w:rsidR="00F67A84" w:rsidRDefault="00F67A84" w:rsidP="00C61786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ab/>
        <w:t>КУБУРИЋ ДУШКО ИН11/13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6</w:t>
      </w:r>
      <w:r w:rsidR="00B61831">
        <w:rPr>
          <w:szCs w:val="20"/>
          <w:lang w:val="sr-Cyrl-CS"/>
        </w:rPr>
        <w:tab/>
        <w:t>6</w:t>
      </w:r>
    </w:p>
    <w:p w:rsidR="00C61786" w:rsidRDefault="00F67A84" w:rsidP="00C61786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ab/>
        <w:t>БОШКОВИЋ САРА ИН21/13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7</w:t>
      </w:r>
      <w:r w:rsidR="00CC5572">
        <w:rPr>
          <w:szCs w:val="20"/>
          <w:lang w:val="sr-Cyrl-CS"/>
        </w:rPr>
        <w:tab/>
      </w:r>
      <w:r w:rsidR="00994D12">
        <w:rPr>
          <w:szCs w:val="20"/>
        </w:rPr>
        <w:tab/>
        <w:t>7</w:t>
      </w:r>
      <w:r w:rsidR="00F62C1D">
        <w:rPr>
          <w:color w:val="FF0000"/>
          <w:szCs w:val="20"/>
          <w:lang w:val="sr-Cyrl-CS"/>
        </w:rPr>
        <w:t xml:space="preserve"> </w:t>
      </w:r>
    </w:p>
    <w:p w:rsidR="00526ABA" w:rsidRDefault="00526ABA" w:rsidP="00526ABA">
      <w:pPr>
        <w:pStyle w:val="ListParagraph"/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 xml:space="preserve">Дана </w:t>
      </w:r>
      <w:r w:rsidR="00994D12">
        <w:rPr>
          <w:szCs w:val="20"/>
        </w:rPr>
        <w:t>1</w:t>
      </w:r>
      <w:r w:rsidR="004306FE">
        <w:rPr>
          <w:szCs w:val="20"/>
        </w:rPr>
        <w:t>9</w:t>
      </w:r>
      <w:r>
        <w:rPr>
          <w:szCs w:val="20"/>
          <w:lang w:val="sr-Cyrl-CS"/>
        </w:rPr>
        <w:t>.</w:t>
      </w:r>
      <w:r w:rsidR="00994D12">
        <w:rPr>
          <w:szCs w:val="20"/>
        </w:rPr>
        <w:t>5</w:t>
      </w:r>
      <w:r>
        <w:rPr>
          <w:szCs w:val="20"/>
          <w:lang w:val="sr-Cyrl-CS"/>
        </w:rPr>
        <w:t>.201</w:t>
      </w:r>
      <w:r w:rsidR="007A4FDC">
        <w:rPr>
          <w:szCs w:val="20"/>
        </w:rPr>
        <w:t>6</w:t>
      </w:r>
      <w:r>
        <w:rPr>
          <w:szCs w:val="20"/>
          <w:lang w:val="sr-Cyrl-CS"/>
        </w:rPr>
        <w:t xml:space="preserve">. 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п</w:t>
      </w:r>
      <w:bookmarkStart w:id="0" w:name="_GoBack"/>
      <w:bookmarkEnd w:id="0"/>
      <w:r>
        <w:rPr>
          <w:szCs w:val="20"/>
          <w:lang w:val="sr-Cyrl-CS"/>
        </w:rPr>
        <w:t>роф.др Љубица Диковић</w:t>
      </w:r>
    </w:p>
    <w:sectPr w:rsidR="00526ABA" w:rsidSect="003F0952">
      <w:pgSz w:w="12240" w:h="15840"/>
      <w:pgMar w:top="144" w:right="144" w:bottom="144" w:left="576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60767B"/>
    <w:multiLevelType w:val="hybridMultilevel"/>
    <w:tmpl w:val="2AC2C2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E604E6"/>
    <w:multiLevelType w:val="hybridMultilevel"/>
    <w:tmpl w:val="45C898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00C4378"/>
    <w:multiLevelType w:val="hybridMultilevel"/>
    <w:tmpl w:val="7612092A"/>
    <w:lvl w:ilvl="0" w:tplc="1C2C322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474918"/>
    <w:multiLevelType w:val="hybridMultilevel"/>
    <w:tmpl w:val="E38E63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DA444F"/>
    <w:multiLevelType w:val="hybridMultilevel"/>
    <w:tmpl w:val="728A7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DUzNTQzMre0MDS0MDNT0lEKTi0uzszPAykwrAUA4XFN0SwAAAA="/>
  </w:docVars>
  <w:rsids>
    <w:rsidRoot w:val="002B5ADC"/>
    <w:rsid w:val="00013FA7"/>
    <w:rsid w:val="00037F26"/>
    <w:rsid w:val="000552F3"/>
    <w:rsid w:val="0009664E"/>
    <w:rsid w:val="000A1E7F"/>
    <w:rsid w:val="000B6A6E"/>
    <w:rsid w:val="000C0D13"/>
    <w:rsid w:val="000C5272"/>
    <w:rsid w:val="0010582F"/>
    <w:rsid w:val="001512F7"/>
    <w:rsid w:val="00176C11"/>
    <w:rsid w:val="00210A87"/>
    <w:rsid w:val="0023215D"/>
    <w:rsid w:val="002701F7"/>
    <w:rsid w:val="002A7BF2"/>
    <w:rsid w:val="002B5ADC"/>
    <w:rsid w:val="002C032E"/>
    <w:rsid w:val="002C78B7"/>
    <w:rsid w:val="002D06B5"/>
    <w:rsid w:val="002F0530"/>
    <w:rsid w:val="00365223"/>
    <w:rsid w:val="003762E1"/>
    <w:rsid w:val="003853A7"/>
    <w:rsid w:val="003B4890"/>
    <w:rsid w:val="003C7ECF"/>
    <w:rsid w:val="003F0952"/>
    <w:rsid w:val="004132F9"/>
    <w:rsid w:val="004306FE"/>
    <w:rsid w:val="004428DA"/>
    <w:rsid w:val="00442FE2"/>
    <w:rsid w:val="004505F3"/>
    <w:rsid w:val="00462F0F"/>
    <w:rsid w:val="00487CEE"/>
    <w:rsid w:val="004B50B2"/>
    <w:rsid w:val="004D6CFA"/>
    <w:rsid w:val="00526ABA"/>
    <w:rsid w:val="00565045"/>
    <w:rsid w:val="005E1413"/>
    <w:rsid w:val="00652713"/>
    <w:rsid w:val="00662877"/>
    <w:rsid w:val="0066337D"/>
    <w:rsid w:val="00687540"/>
    <w:rsid w:val="006A15FD"/>
    <w:rsid w:val="006A4060"/>
    <w:rsid w:val="006D7431"/>
    <w:rsid w:val="006F436F"/>
    <w:rsid w:val="00757673"/>
    <w:rsid w:val="00777B7A"/>
    <w:rsid w:val="007A4FDC"/>
    <w:rsid w:val="007C10F8"/>
    <w:rsid w:val="007C4BFF"/>
    <w:rsid w:val="008100F8"/>
    <w:rsid w:val="008119A0"/>
    <w:rsid w:val="00823DF7"/>
    <w:rsid w:val="008418DD"/>
    <w:rsid w:val="00876DF7"/>
    <w:rsid w:val="008846E2"/>
    <w:rsid w:val="008865C0"/>
    <w:rsid w:val="0089588B"/>
    <w:rsid w:val="008A5184"/>
    <w:rsid w:val="008D1206"/>
    <w:rsid w:val="008D2990"/>
    <w:rsid w:val="008F01F0"/>
    <w:rsid w:val="00972B03"/>
    <w:rsid w:val="00994D12"/>
    <w:rsid w:val="009F0659"/>
    <w:rsid w:val="009F485D"/>
    <w:rsid w:val="00A01C19"/>
    <w:rsid w:val="00A10295"/>
    <w:rsid w:val="00A13DB0"/>
    <w:rsid w:val="00A25ECB"/>
    <w:rsid w:val="00A3175F"/>
    <w:rsid w:val="00A41490"/>
    <w:rsid w:val="00A51B91"/>
    <w:rsid w:val="00A70CAC"/>
    <w:rsid w:val="00A85ABB"/>
    <w:rsid w:val="00AF7CBB"/>
    <w:rsid w:val="00B10207"/>
    <w:rsid w:val="00B13AEC"/>
    <w:rsid w:val="00B21537"/>
    <w:rsid w:val="00B2447B"/>
    <w:rsid w:val="00B61831"/>
    <w:rsid w:val="00B71837"/>
    <w:rsid w:val="00B90281"/>
    <w:rsid w:val="00BD5DC9"/>
    <w:rsid w:val="00BE3C0B"/>
    <w:rsid w:val="00BE76BC"/>
    <w:rsid w:val="00C17AC0"/>
    <w:rsid w:val="00C61786"/>
    <w:rsid w:val="00C73B61"/>
    <w:rsid w:val="00CC5572"/>
    <w:rsid w:val="00CD1766"/>
    <w:rsid w:val="00CD34F4"/>
    <w:rsid w:val="00CD5DFE"/>
    <w:rsid w:val="00D06666"/>
    <w:rsid w:val="00D26906"/>
    <w:rsid w:val="00D451A8"/>
    <w:rsid w:val="00D95664"/>
    <w:rsid w:val="00DD187C"/>
    <w:rsid w:val="00DF02C8"/>
    <w:rsid w:val="00E01670"/>
    <w:rsid w:val="00E22B2E"/>
    <w:rsid w:val="00E26870"/>
    <w:rsid w:val="00E320A6"/>
    <w:rsid w:val="00E4218C"/>
    <w:rsid w:val="00E5235A"/>
    <w:rsid w:val="00E96F1E"/>
    <w:rsid w:val="00EB783E"/>
    <w:rsid w:val="00EC4272"/>
    <w:rsid w:val="00ED2406"/>
    <w:rsid w:val="00EF3ED2"/>
    <w:rsid w:val="00F04C41"/>
    <w:rsid w:val="00F26837"/>
    <w:rsid w:val="00F62C1D"/>
    <w:rsid w:val="00F67A84"/>
    <w:rsid w:val="00F67E7E"/>
    <w:rsid w:val="00F75E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1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A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5A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AD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22B2E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A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5A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AD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22B2E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A28B05-87D4-4CD7-B269-4A8D1E785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3-07-01T12:51:00Z</cp:lastPrinted>
  <dcterms:created xsi:type="dcterms:W3CDTF">2016-04-21T10:39:00Z</dcterms:created>
  <dcterms:modified xsi:type="dcterms:W3CDTF">2016-05-19T15:16:00Z</dcterms:modified>
</cp:coreProperties>
</file>